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8"/>
        <w:gridCol w:w="1980"/>
        <w:gridCol w:w="3960"/>
        <w:gridCol w:w="3844"/>
        <w:gridCol w:w="2924"/>
      </w:tblGrid>
      <w:tr w:rsidR="00F9016B" w:rsidTr="00F9016B">
        <w:tc>
          <w:tcPr>
            <w:tcW w:w="1908" w:type="dxa"/>
            <w:vAlign w:val="bottom"/>
          </w:tcPr>
          <w:p w:rsidR="00F9016B" w:rsidRDefault="00F9016B" w:rsidP="00F9016B">
            <w:bookmarkStart w:id="0" w:name="_GoBack"/>
            <w:bookmarkEnd w:id="0"/>
            <w:r>
              <w:t>Time Frame</w:t>
            </w:r>
          </w:p>
        </w:tc>
        <w:tc>
          <w:tcPr>
            <w:tcW w:w="1980" w:type="dxa"/>
            <w:vAlign w:val="bottom"/>
          </w:tcPr>
          <w:p w:rsidR="00F9016B" w:rsidRDefault="00F9016B" w:rsidP="00F9016B">
            <w:r>
              <w:t>Unit</w:t>
            </w:r>
          </w:p>
        </w:tc>
        <w:tc>
          <w:tcPr>
            <w:tcW w:w="3960" w:type="dxa"/>
            <w:vAlign w:val="bottom"/>
          </w:tcPr>
          <w:p w:rsidR="00F9016B" w:rsidRDefault="00F9016B" w:rsidP="00F9016B">
            <w:r>
              <w:t>Standards</w:t>
            </w:r>
          </w:p>
        </w:tc>
        <w:tc>
          <w:tcPr>
            <w:tcW w:w="3844" w:type="dxa"/>
            <w:vAlign w:val="bottom"/>
          </w:tcPr>
          <w:p w:rsidR="00F9016B" w:rsidRDefault="00F9016B" w:rsidP="00F9016B">
            <w:r>
              <w:t>Evidence of Understanding</w:t>
            </w:r>
          </w:p>
        </w:tc>
        <w:tc>
          <w:tcPr>
            <w:tcW w:w="2924" w:type="dxa"/>
            <w:vAlign w:val="bottom"/>
          </w:tcPr>
          <w:p w:rsidR="00F9016B" w:rsidRDefault="00F9016B" w:rsidP="00F9016B">
            <w:r>
              <w:t>Assessment</w:t>
            </w:r>
          </w:p>
        </w:tc>
      </w:tr>
      <w:tr w:rsidR="00F9016B" w:rsidTr="00F9016B">
        <w:tc>
          <w:tcPr>
            <w:tcW w:w="1908" w:type="dxa"/>
          </w:tcPr>
          <w:p w:rsidR="00F9016B" w:rsidRDefault="00F9016B"/>
        </w:tc>
        <w:tc>
          <w:tcPr>
            <w:tcW w:w="1980" w:type="dxa"/>
          </w:tcPr>
          <w:p w:rsidR="00F9016B" w:rsidRDefault="00F9016B"/>
        </w:tc>
        <w:tc>
          <w:tcPr>
            <w:tcW w:w="3960" w:type="dxa"/>
          </w:tcPr>
          <w:p w:rsidR="00F9016B" w:rsidRDefault="00F9016B"/>
        </w:tc>
        <w:tc>
          <w:tcPr>
            <w:tcW w:w="3844" w:type="dxa"/>
          </w:tcPr>
          <w:p w:rsidR="00F9016B" w:rsidRDefault="00F9016B"/>
        </w:tc>
        <w:tc>
          <w:tcPr>
            <w:tcW w:w="2924" w:type="dxa"/>
          </w:tcPr>
          <w:p w:rsidR="00F9016B" w:rsidRDefault="00F9016B"/>
        </w:tc>
      </w:tr>
      <w:tr w:rsidR="00F9016B" w:rsidTr="00F9016B">
        <w:tc>
          <w:tcPr>
            <w:tcW w:w="1908" w:type="dxa"/>
          </w:tcPr>
          <w:p w:rsidR="00F9016B" w:rsidRDefault="00F9016B"/>
        </w:tc>
        <w:tc>
          <w:tcPr>
            <w:tcW w:w="1980" w:type="dxa"/>
          </w:tcPr>
          <w:p w:rsidR="00F9016B" w:rsidRDefault="00F9016B"/>
        </w:tc>
        <w:tc>
          <w:tcPr>
            <w:tcW w:w="3960" w:type="dxa"/>
          </w:tcPr>
          <w:p w:rsidR="00F9016B" w:rsidRDefault="00F9016B"/>
        </w:tc>
        <w:tc>
          <w:tcPr>
            <w:tcW w:w="3844" w:type="dxa"/>
          </w:tcPr>
          <w:p w:rsidR="00F9016B" w:rsidRDefault="00F9016B"/>
        </w:tc>
        <w:tc>
          <w:tcPr>
            <w:tcW w:w="2924" w:type="dxa"/>
          </w:tcPr>
          <w:p w:rsidR="00F9016B" w:rsidRDefault="00F9016B"/>
        </w:tc>
      </w:tr>
      <w:tr w:rsidR="00F9016B" w:rsidTr="00F9016B">
        <w:tc>
          <w:tcPr>
            <w:tcW w:w="1908" w:type="dxa"/>
          </w:tcPr>
          <w:p w:rsidR="00F9016B" w:rsidRDefault="00F9016B"/>
        </w:tc>
        <w:tc>
          <w:tcPr>
            <w:tcW w:w="1980" w:type="dxa"/>
          </w:tcPr>
          <w:p w:rsidR="00F9016B" w:rsidRDefault="00F9016B"/>
        </w:tc>
        <w:tc>
          <w:tcPr>
            <w:tcW w:w="3960" w:type="dxa"/>
          </w:tcPr>
          <w:p w:rsidR="00F9016B" w:rsidRDefault="00F9016B"/>
        </w:tc>
        <w:tc>
          <w:tcPr>
            <w:tcW w:w="3844" w:type="dxa"/>
          </w:tcPr>
          <w:p w:rsidR="00F9016B" w:rsidRDefault="00F9016B"/>
        </w:tc>
        <w:tc>
          <w:tcPr>
            <w:tcW w:w="2924" w:type="dxa"/>
          </w:tcPr>
          <w:p w:rsidR="00F9016B" w:rsidRDefault="00F9016B"/>
        </w:tc>
      </w:tr>
      <w:tr w:rsidR="00F9016B" w:rsidTr="00F9016B">
        <w:tc>
          <w:tcPr>
            <w:tcW w:w="1908" w:type="dxa"/>
          </w:tcPr>
          <w:p w:rsidR="00F9016B" w:rsidRDefault="00F9016B"/>
        </w:tc>
        <w:tc>
          <w:tcPr>
            <w:tcW w:w="1980" w:type="dxa"/>
          </w:tcPr>
          <w:p w:rsidR="00F9016B" w:rsidRDefault="00F9016B"/>
        </w:tc>
        <w:tc>
          <w:tcPr>
            <w:tcW w:w="3960" w:type="dxa"/>
          </w:tcPr>
          <w:p w:rsidR="00F9016B" w:rsidRDefault="00F9016B"/>
        </w:tc>
        <w:tc>
          <w:tcPr>
            <w:tcW w:w="3844" w:type="dxa"/>
          </w:tcPr>
          <w:p w:rsidR="00F9016B" w:rsidRDefault="00F9016B"/>
        </w:tc>
        <w:tc>
          <w:tcPr>
            <w:tcW w:w="2924" w:type="dxa"/>
          </w:tcPr>
          <w:p w:rsidR="00F9016B" w:rsidRDefault="00F9016B"/>
        </w:tc>
      </w:tr>
      <w:tr w:rsidR="00F9016B" w:rsidTr="00F9016B">
        <w:tc>
          <w:tcPr>
            <w:tcW w:w="1908" w:type="dxa"/>
          </w:tcPr>
          <w:p w:rsidR="00F9016B" w:rsidRDefault="00F9016B"/>
        </w:tc>
        <w:tc>
          <w:tcPr>
            <w:tcW w:w="1980" w:type="dxa"/>
          </w:tcPr>
          <w:p w:rsidR="00F9016B" w:rsidRDefault="00F9016B"/>
        </w:tc>
        <w:tc>
          <w:tcPr>
            <w:tcW w:w="3960" w:type="dxa"/>
          </w:tcPr>
          <w:p w:rsidR="00F9016B" w:rsidRDefault="00F9016B"/>
        </w:tc>
        <w:tc>
          <w:tcPr>
            <w:tcW w:w="3844" w:type="dxa"/>
          </w:tcPr>
          <w:p w:rsidR="00F9016B" w:rsidRDefault="00F9016B"/>
        </w:tc>
        <w:tc>
          <w:tcPr>
            <w:tcW w:w="2924" w:type="dxa"/>
          </w:tcPr>
          <w:p w:rsidR="00F9016B" w:rsidRDefault="00F9016B"/>
        </w:tc>
      </w:tr>
      <w:tr w:rsidR="00F9016B" w:rsidTr="00F9016B">
        <w:tc>
          <w:tcPr>
            <w:tcW w:w="1908" w:type="dxa"/>
          </w:tcPr>
          <w:p w:rsidR="00F9016B" w:rsidRDefault="00F9016B"/>
        </w:tc>
        <w:tc>
          <w:tcPr>
            <w:tcW w:w="1980" w:type="dxa"/>
          </w:tcPr>
          <w:p w:rsidR="00F9016B" w:rsidRDefault="00F9016B"/>
        </w:tc>
        <w:tc>
          <w:tcPr>
            <w:tcW w:w="3960" w:type="dxa"/>
          </w:tcPr>
          <w:p w:rsidR="00F9016B" w:rsidRDefault="00F9016B"/>
        </w:tc>
        <w:tc>
          <w:tcPr>
            <w:tcW w:w="3844" w:type="dxa"/>
          </w:tcPr>
          <w:p w:rsidR="00F9016B" w:rsidRDefault="00F9016B"/>
        </w:tc>
        <w:tc>
          <w:tcPr>
            <w:tcW w:w="2924" w:type="dxa"/>
          </w:tcPr>
          <w:p w:rsidR="00F9016B" w:rsidRDefault="00F9016B"/>
        </w:tc>
      </w:tr>
      <w:tr w:rsidR="00F9016B" w:rsidTr="00F9016B">
        <w:tc>
          <w:tcPr>
            <w:tcW w:w="1908" w:type="dxa"/>
          </w:tcPr>
          <w:p w:rsidR="00F9016B" w:rsidRDefault="00F9016B"/>
        </w:tc>
        <w:tc>
          <w:tcPr>
            <w:tcW w:w="1980" w:type="dxa"/>
          </w:tcPr>
          <w:p w:rsidR="00F9016B" w:rsidRDefault="00F9016B"/>
        </w:tc>
        <w:tc>
          <w:tcPr>
            <w:tcW w:w="3960" w:type="dxa"/>
          </w:tcPr>
          <w:p w:rsidR="00F9016B" w:rsidRDefault="00F9016B"/>
        </w:tc>
        <w:tc>
          <w:tcPr>
            <w:tcW w:w="3844" w:type="dxa"/>
          </w:tcPr>
          <w:p w:rsidR="00F9016B" w:rsidRDefault="00F9016B"/>
        </w:tc>
        <w:tc>
          <w:tcPr>
            <w:tcW w:w="2924" w:type="dxa"/>
          </w:tcPr>
          <w:p w:rsidR="00F9016B" w:rsidRDefault="00F9016B"/>
        </w:tc>
      </w:tr>
      <w:tr w:rsidR="00F9016B" w:rsidTr="00F9016B">
        <w:tc>
          <w:tcPr>
            <w:tcW w:w="1908" w:type="dxa"/>
          </w:tcPr>
          <w:p w:rsidR="00F9016B" w:rsidRDefault="00F9016B"/>
        </w:tc>
        <w:tc>
          <w:tcPr>
            <w:tcW w:w="1980" w:type="dxa"/>
          </w:tcPr>
          <w:p w:rsidR="00F9016B" w:rsidRDefault="00F9016B"/>
        </w:tc>
        <w:tc>
          <w:tcPr>
            <w:tcW w:w="3960" w:type="dxa"/>
          </w:tcPr>
          <w:p w:rsidR="00F9016B" w:rsidRDefault="00F9016B"/>
        </w:tc>
        <w:tc>
          <w:tcPr>
            <w:tcW w:w="3844" w:type="dxa"/>
          </w:tcPr>
          <w:p w:rsidR="00F9016B" w:rsidRDefault="00F9016B"/>
        </w:tc>
        <w:tc>
          <w:tcPr>
            <w:tcW w:w="2924" w:type="dxa"/>
          </w:tcPr>
          <w:p w:rsidR="00F9016B" w:rsidRDefault="00F9016B"/>
        </w:tc>
      </w:tr>
      <w:tr w:rsidR="00F9016B" w:rsidTr="00F9016B">
        <w:tc>
          <w:tcPr>
            <w:tcW w:w="1908" w:type="dxa"/>
          </w:tcPr>
          <w:p w:rsidR="00F9016B" w:rsidRDefault="00F9016B"/>
        </w:tc>
        <w:tc>
          <w:tcPr>
            <w:tcW w:w="1980" w:type="dxa"/>
          </w:tcPr>
          <w:p w:rsidR="00F9016B" w:rsidRDefault="00F9016B"/>
        </w:tc>
        <w:tc>
          <w:tcPr>
            <w:tcW w:w="3960" w:type="dxa"/>
          </w:tcPr>
          <w:p w:rsidR="00F9016B" w:rsidRDefault="00F9016B"/>
        </w:tc>
        <w:tc>
          <w:tcPr>
            <w:tcW w:w="3844" w:type="dxa"/>
          </w:tcPr>
          <w:p w:rsidR="00F9016B" w:rsidRDefault="00F9016B"/>
        </w:tc>
        <w:tc>
          <w:tcPr>
            <w:tcW w:w="2924" w:type="dxa"/>
          </w:tcPr>
          <w:p w:rsidR="00F9016B" w:rsidRDefault="00F9016B"/>
        </w:tc>
      </w:tr>
      <w:tr w:rsidR="00F9016B" w:rsidTr="00F9016B">
        <w:tc>
          <w:tcPr>
            <w:tcW w:w="1908" w:type="dxa"/>
          </w:tcPr>
          <w:p w:rsidR="00F9016B" w:rsidRDefault="00F9016B"/>
        </w:tc>
        <w:tc>
          <w:tcPr>
            <w:tcW w:w="1980" w:type="dxa"/>
          </w:tcPr>
          <w:p w:rsidR="00F9016B" w:rsidRDefault="00F9016B"/>
        </w:tc>
        <w:tc>
          <w:tcPr>
            <w:tcW w:w="3960" w:type="dxa"/>
          </w:tcPr>
          <w:p w:rsidR="00F9016B" w:rsidRDefault="00F9016B"/>
        </w:tc>
        <w:tc>
          <w:tcPr>
            <w:tcW w:w="3844" w:type="dxa"/>
          </w:tcPr>
          <w:p w:rsidR="00F9016B" w:rsidRDefault="00F9016B"/>
        </w:tc>
        <w:tc>
          <w:tcPr>
            <w:tcW w:w="2924" w:type="dxa"/>
          </w:tcPr>
          <w:p w:rsidR="00F9016B" w:rsidRDefault="00F9016B"/>
        </w:tc>
      </w:tr>
      <w:tr w:rsidR="00F9016B" w:rsidTr="00F9016B">
        <w:tc>
          <w:tcPr>
            <w:tcW w:w="1908" w:type="dxa"/>
          </w:tcPr>
          <w:p w:rsidR="00F9016B" w:rsidRDefault="00F9016B"/>
        </w:tc>
        <w:tc>
          <w:tcPr>
            <w:tcW w:w="1980" w:type="dxa"/>
          </w:tcPr>
          <w:p w:rsidR="00F9016B" w:rsidRDefault="00F9016B"/>
        </w:tc>
        <w:tc>
          <w:tcPr>
            <w:tcW w:w="3960" w:type="dxa"/>
          </w:tcPr>
          <w:p w:rsidR="00F9016B" w:rsidRDefault="00F9016B"/>
        </w:tc>
        <w:tc>
          <w:tcPr>
            <w:tcW w:w="3844" w:type="dxa"/>
          </w:tcPr>
          <w:p w:rsidR="00F9016B" w:rsidRDefault="00F9016B"/>
        </w:tc>
        <w:tc>
          <w:tcPr>
            <w:tcW w:w="2924" w:type="dxa"/>
          </w:tcPr>
          <w:p w:rsidR="00F9016B" w:rsidRDefault="00F9016B"/>
        </w:tc>
      </w:tr>
    </w:tbl>
    <w:p w:rsidR="00A3261D" w:rsidRDefault="00A3261D"/>
    <w:p w:rsidR="00F14F76" w:rsidRDefault="00F14F76"/>
    <w:p w:rsidR="00F14F76" w:rsidRDefault="00F14F76"/>
    <w:p w:rsidR="00F14F76" w:rsidRDefault="00F14F76"/>
    <w:p w:rsidR="00F14F76" w:rsidRDefault="00F14F76"/>
    <w:p w:rsidR="00F14F76" w:rsidRDefault="00F14F76"/>
    <w:p w:rsidR="00F14F76" w:rsidRDefault="00F14F76"/>
    <w:p w:rsidR="00F14F76" w:rsidRDefault="00F14F76"/>
    <w:p w:rsidR="00F14F76" w:rsidRDefault="00F14F76"/>
    <w:p w:rsidR="00F14F76" w:rsidRDefault="00F14F76"/>
    <w:p w:rsidR="00F14F76" w:rsidRDefault="00F14F76"/>
    <w:p w:rsidR="00F14F76" w:rsidRDefault="00F14F76"/>
    <w:p w:rsidR="00F14F76" w:rsidRDefault="00F14F76"/>
    <w:p w:rsidR="00F14F76" w:rsidRDefault="00F14F76"/>
    <w:p w:rsidR="00F14F76" w:rsidRDefault="00F14F76"/>
    <w:p w:rsidR="00F14F76" w:rsidRDefault="00F14F76"/>
    <w:p w:rsidR="00F14F76" w:rsidRDefault="00F14F76"/>
    <w:p w:rsidR="00F14F76" w:rsidRDefault="00F14F76"/>
    <w:p w:rsidR="00F14F76" w:rsidRDefault="00F14F76"/>
    <w:p w:rsidR="00F14F76" w:rsidRDefault="00F14F76"/>
    <w:p w:rsidR="00F14F76" w:rsidRDefault="00F14F76"/>
    <w:p w:rsidR="00F14F76" w:rsidRDefault="00F14F76"/>
    <w:p w:rsidR="00F14F76" w:rsidRDefault="00F14F76"/>
    <w:p w:rsidR="00F14F76" w:rsidRDefault="00F14F76"/>
    <w:p w:rsidR="00F14F76" w:rsidRDefault="00F14F76"/>
    <w:p w:rsidR="00F14F76" w:rsidRDefault="00F14F76"/>
    <w:sectPr w:rsidR="00F14F76" w:rsidSect="00F9016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E407C" w:rsidRDefault="00BE407C" w:rsidP="00F9016B">
      <w:r>
        <w:separator/>
      </w:r>
    </w:p>
  </w:endnote>
  <w:endnote w:type="continuationSeparator" w:id="0">
    <w:p w:rsidR="00BE407C" w:rsidRDefault="00BE407C" w:rsidP="00F901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4819" w:rsidRDefault="0081481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1AE8" w:rsidRDefault="00CE1AE8">
    <w:pPr>
      <w:pStyle w:val="Footer"/>
    </w:pPr>
    <w:r>
      <w:fldChar w:fldCharType="begin"/>
    </w:r>
    <w:r>
      <w:instrText xml:space="preserve"> DATE \@ "MMMM d, yyyy" </w:instrText>
    </w:r>
    <w:r>
      <w:fldChar w:fldCharType="separate"/>
    </w:r>
    <w:r w:rsidR="00F523BC">
      <w:rPr>
        <w:noProof/>
      </w:rPr>
      <w:t>December 13, 2016</w:t>
    </w:r>
    <w:r>
      <w:fldChar w:fldCharType="end"/>
    </w:r>
    <w:r>
      <w:ptab w:relativeTo="margin" w:alignment="center" w:leader="none"/>
    </w:r>
    <w:r w:rsidR="00814819">
      <w:t xml:space="preserve">See the Introduction for Category Information </w:t>
    </w:r>
    <w:r w:rsidR="00814819">
      <w:tab/>
    </w:r>
    <w:r w:rsidR="00814819">
      <w:tab/>
    </w:r>
    <w:r w:rsidR="00814819">
      <w:tab/>
    </w:r>
    <w:r w:rsidR="00814819">
      <w:tab/>
    </w:r>
    <w:r w:rsidR="00814819">
      <w:tab/>
    </w:r>
    <w:r w:rsidR="00814819">
      <w:tab/>
    </w: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F523BC"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4819" w:rsidRDefault="0081481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E407C" w:rsidRDefault="00BE407C" w:rsidP="00F9016B">
      <w:r>
        <w:separator/>
      </w:r>
    </w:p>
  </w:footnote>
  <w:footnote w:type="continuationSeparator" w:id="0">
    <w:p w:rsidR="00BE407C" w:rsidRDefault="00BE407C" w:rsidP="00F9016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4819" w:rsidRDefault="0081481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ajorHAnsi" w:eastAsiaTheme="majorEastAsia" w:hAnsiTheme="majorHAnsi" w:cstheme="majorBidi"/>
        <w:b w:val="0"/>
        <w:sz w:val="32"/>
        <w:szCs w:val="32"/>
      </w:rPr>
      <w:alias w:val="Title"/>
      <w:id w:val="77738743"/>
      <w:placeholder>
        <w:docPart w:val="F5357C90682F46F49C6E9E1946CE3CA1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CE1AE8" w:rsidRDefault="00814819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 w:rsidRPr="00814819">
          <w:rPr>
            <w:rFonts w:asciiTheme="majorHAnsi" w:eastAsiaTheme="majorEastAsia" w:hAnsiTheme="majorHAnsi" w:cstheme="majorBidi"/>
            <w:b w:val="0"/>
            <w:sz w:val="32"/>
            <w:szCs w:val="32"/>
          </w:rPr>
          <w:t xml:space="preserve">Curriculum Map for (Content Area and </w:t>
        </w:r>
        <w:r>
          <w:rPr>
            <w:rFonts w:asciiTheme="majorHAnsi" w:eastAsiaTheme="majorEastAsia" w:hAnsiTheme="majorHAnsi" w:cstheme="majorBidi"/>
            <w:b w:val="0"/>
            <w:sz w:val="32"/>
            <w:szCs w:val="32"/>
          </w:rPr>
          <w:t xml:space="preserve">Grade or </w:t>
        </w:r>
        <w:r w:rsidRPr="00814819">
          <w:rPr>
            <w:rFonts w:asciiTheme="majorHAnsi" w:eastAsiaTheme="majorEastAsia" w:hAnsiTheme="majorHAnsi" w:cstheme="majorBidi"/>
            <w:b w:val="0"/>
            <w:sz w:val="32"/>
            <w:szCs w:val="32"/>
          </w:rPr>
          <w:t>Course,)</w:t>
        </w:r>
      </w:p>
    </w:sdtContent>
  </w:sdt>
  <w:p w:rsidR="00CE1AE8" w:rsidRDefault="00CE1AE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4819" w:rsidRDefault="0081481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NDA3sTQ2NjA0NjJX0lEKTi0uzszPAykwrAUAdNjfKCwAAAA="/>
  </w:docVars>
  <w:rsids>
    <w:rsidRoot w:val="00F9016B"/>
    <w:rsid w:val="00252852"/>
    <w:rsid w:val="002A1ADC"/>
    <w:rsid w:val="005502A5"/>
    <w:rsid w:val="00722428"/>
    <w:rsid w:val="00814819"/>
    <w:rsid w:val="009147C4"/>
    <w:rsid w:val="009625F1"/>
    <w:rsid w:val="00A3261D"/>
    <w:rsid w:val="00BE407C"/>
    <w:rsid w:val="00CE1AE8"/>
    <w:rsid w:val="00E51B9D"/>
    <w:rsid w:val="00F14F76"/>
    <w:rsid w:val="00F523BC"/>
    <w:rsid w:val="00F90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E61165D-288B-42BB-A693-363415C91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b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16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16B"/>
  </w:style>
  <w:style w:type="paragraph" w:styleId="Footer">
    <w:name w:val="footer"/>
    <w:basedOn w:val="Normal"/>
    <w:link w:val="FooterChar"/>
    <w:uiPriority w:val="99"/>
    <w:unhideWhenUsed/>
    <w:rsid w:val="00F9016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16B"/>
  </w:style>
  <w:style w:type="paragraph" w:styleId="BalloonText">
    <w:name w:val="Balloon Text"/>
    <w:basedOn w:val="Normal"/>
    <w:link w:val="BalloonTextChar"/>
    <w:uiPriority w:val="99"/>
    <w:semiHidden/>
    <w:unhideWhenUsed/>
    <w:rsid w:val="00F901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16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901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F5357C90682F46F49C6E9E1946CE3C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7F0150-4418-4495-B564-BB9344D3C811}"/>
      </w:docPartPr>
      <w:docPartBody>
        <w:p w:rsidR="00196149" w:rsidRDefault="00196149" w:rsidP="00196149">
          <w:pPr>
            <w:pStyle w:val="F5357C90682F46F49C6E9E1946CE3CA1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96149"/>
    <w:rsid w:val="00176108"/>
    <w:rsid w:val="00196149"/>
    <w:rsid w:val="00FB3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5357C90682F46F49C6E9E1946CE3CA1">
    <w:name w:val="F5357C90682F46F49C6E9E1946CE3CA1"/>
    <w:rsid w:val="00196149"/>
  </w:style>
  <w:style w:type="paragraph" w:customStyle="1" w:styleId="405A9BB5105C467D9FDC0C34928C321A">
    <w:name w:val="405A9BB5105C467D9FDC0C34928C321A"/>
    <w:rsid w:val="0019614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</Words>
  <Characters>1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Map for (Content Area and Grade or Course,)</vt:lpstr>
    </vt:vector>
  </TitlesOfParts>
  <Company>Ohio Department of Education</Company>
  <LinksUpToDate>false</LinksUpToDate>
  <CharactersWithSpaces>1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Map for (Content Area and Grade or Course,)</dc:title>
  <dc:creator>ann.carlson</dc:creator>
  <cp:lastModifiedBy>Ludwig, Stacy</cp:lastModifiedBy>
  <cp:revision>2</cp:revision>
  <dcterms:created xsi:type="dcterms:W3CDTF">2016-12-13T13:53:00Z</dcterms:created>
  <dcterms:modified xsi:type="dcterms:W3CDTF">2016-12-13T13:53:00Z</dcterms:modified>
</cp:coreProperties>
</file>